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35" w:type="dxa"/>
        <w:tblInd w:w="-540" w:type="dxa"/>
        <w:tblLook w:val="04A0" w:firstRow="1" w:lastRow="0" w:firstColumn="1" w:lastColumn="0" w:noHBand="0" w:noVBand="1"/>
      </w:tblPr>
      <w:tblGrid>
        <w:gridCol w:w="1777"/>
        <w:gridCol w:w="1526"/>
        <w:gridCol w:w="763"/>
        <w:gridCol w:w="2366"/>
        <w:gridCol w:w="1777"/>
        <w:gridCol w:w="1526"/>
      </w:tblGrid>
      <w:tr w:rsidR="00D93F30" w:rsidRPr="00D93F30" w14:paraId="517342B2" w14:textId="77777777" w:rsidTr="005D7AC6">
        <w:trPr>
          <w:trHeight w:val="279"/>
        </w:trPr>
        <w:tc>
          <w:tcPr>
            <w:tcW w:w="40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37582334" w14:textId="77777777" w:rsidR="00D93F30" w:rsidRPr="00D93F30" w:rsidRDefault="00D93F30" w:rsidP="00D93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93F3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36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4B4B5775" w14:textId="77777777" w:rsidR="00D93F30" w:rsidRPr="00D93F30" w:rsidRDefault="00D93F30" w:rsidP="00D93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93F3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24670DFB" w14:textId="77777777" w:rsidR="00D93F30" w:rsidRPr="00D93F30" w:rsidRDefault="00D93F30" w:rsidP="00D93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93F3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20900DEF" w14:textId="77777777" w:rsidR="00D93F30" w:rsidRPr="00D93F30" w:rsidRDefault="00D93F30" w:rsidP="00D93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93F3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D93F30" w:rsidRPr="00D93F30" w14:paraId="626FE821" w14:textId="77777777" w:rsidTr="00C55A00">
        <w:trPr>
          <w:trHeight w:val="279"/>
        </w:trPr>
        <w:tc>
          <w:tcPr>
            <w:tcW w:w="6432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27B55" w14:textId="77777777" w:rsidR="00D93F30" w:rsidRPr="0062214D" w:rsidRDefault="00D93F30" w:rsidP="00D93F3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9BC2E6"/>
                <w:sz w:val="56"/>
                <w:szCs w:val="56"/>
              </w:rPr>
            </w:pPr>
            <w:r w:rsidRPr="005D7AC6">
              <w:rPr>
                <w:rFonts w:ascii="Tahoma" w:eastAsia="Times New Roman" w:hAnsi="Tahoma" w:cs="Tahoma"/>
                <w:b/>
                <w:bCs/>
                <w:color w:val="000000" w:themeColor="text1"/>
                <w:sz w:val="56"/>
                <w:szCs w:val="56"/>
              </w:rPr>
              <w:t xml:space="preserve">My Company Name  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24F76" w14:textId="77777777" w:rsidR="00D93F30" w:rsidRPr="00D93F30" w:rsidRDefault="00D93F30" w:rsidP="00D93F30">
            <w:pPr>
              <w:spacing w:after="0" w:line="240" w:lineRule="auto"/>
              <w:rPr>
                <w:rFonts w:ascii="Roboto" w:eastAsia="Times New Roman" w:hAnsi="Roboto" w:cs="Times New Roman"/>
                <w:color w:val="9BC2E6"/>
                <w:sz w:val="56"/>
                <w:szCs w:val="56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F24B5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93F30" w:rsidRPr="00D93F30" w14:paraId="6025CB2A" w14:textId="77777777" w:rsidTr="00C55A00">
        <w:trPr>
          <w:trHeight w:val="279"/>
        </w:trPr>
        <w:tc>
          <w:tcPr>
            <w:tcW w:w="6432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29128D" w14:textId="77777777" w:rsidR="00D93F30" w:rsidRPr="00D93F30" w:rsidRDefault="00D93F30" w:rsidP="00D93F30">
            <w:pPr>
              <w:spacing w:after="0" w:line="240" w:lineRule="auto"/>
              <w:rPr>
                <w:rFonts w:ascii="Roboto" w:eastAsia="Times New Roman" w:hAnsi="Roboto" w:cs="Times New Roman"/>
                <w:color w:val="9BC2E6"/>
                <w:sz w:val="56"/>
                <w:szCs w:val="56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99FE4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79A43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93F30" w:rsidRPr="00D93F30" w14:paraId="36C90103" w14:textId="77777777" w:rsidTr="00C12EA0">
        <w:trPr>
          <w:trHeight w:val="603"/>
        </w:trPr>
        <w:tc>
          <w:tcPr>
            <w:tcW w:w="6432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EFE765" w14:textId="77777777" w:rsidR="00D93F30" w:rsidRPr="00D93F30" w:rsidRDefault="00D93F30" w:rsidP="00D93F30">
            <w:pPr>
              <w:spacing w:after="0" w:line="240" w:lineRule="auto"/>
              <w:rPr>
                <w:rFonts w:ascii="Roboto" w:eastAsia="Times New Roman" w:hAnsi="Roboto" w:cs="Times New Roman"/>
                <w:color w:val="9BC2E6"/>
                <w:sz w:val="56"/>
                <w:szCs w:val="56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CDF11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64CB2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93F30" w:rsidRPr="00D93F30" w14:paraId="5D335312" w14:textId="77777777" w:rsidTr="00C55A00">
        <w:trPr>
          <w:trHeight w:val="321"/>
        </w:trPr>
        <w:tc>
          <w:tcPr>
            <w:tcW w:w="643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89A58" w14:textId="77777777" w:rsidR="00D93F30" w:rsidRPr="00D93F30" w:rsidRDefault="003C3EB8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Address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5FC09" w14:textId="77777777" w:rsidR="00D93F30" w:rsidRPr="00D93F30" w:rsidRDefault="00D93F30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2A57C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C3EB8" w:rsidRPr="00D93F30" w14:paraId="4336E05C" w14:textId="77777777" w:rsidTr="00C12EA0">
        <w:trPr>
          <w:gridAfter w:val="4"/>
          <w:wAfter w:w="6432" w:type="dxa"/>
          <w:trHeight w:val="666"/>
        </w:trPr>
        <w:tc>
          <w:tcPr>
            <w:tcW w:w="1777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506CF41" w14:textId="77777777" w:rsidR="003C3EB8" w:rsidRPr="00D93F30" w:rsidRDefault="003C3EB8" w:rsidP="00D93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93F3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49B1CD" w14:textId="77777777" w:rsidR="003C3EB8" w:rsidRPr="00D93F30" w:rsidRDefault="003C3EB8" w:rsidP="00D93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93F3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D93F30" w:rsidRPr="00D93F30" w14:paraId="02C5962E" w14:textId="77777777" w:rsidTr="00C55A00">
        <w:trPr>
          <w:trHeight w:val="419"/>
        </w:trPr>
        <w:tc>
          <w:tcPr>
            <w:tcW w:w="40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A0FED" w14:textId="77777777" w:rsidR="00D93F30" w:rsidRPr="00D93F30" w:rsidRDefault="00D93F30" w:rsidP="00D93F30">
            <w:pPr>
              <w:spacing w:after="0" w:line="240" w:lineRule="auto"/>
              <w:rPr>
                <w:rFonts w:ascii="Roboto" w:eastAsia="Times New Roman" w:hAnsi="Roboto" w:cs="Times New Roman"/>
                <w:b/>
                <w:bCs/>
                <w:color w:val="9BC2E6"/>
                <w:sz w:val="24"/>
                <w:szCs w:val="24"/>
              </w:rPr>
            </w:pPr>
            <w:r w:rsidRPr="005D7AC6">
              <w:rPr>
                <w:rFonts w:ascii="Roboto" w:eastAsia="Times New Roman" w:hAnsi="Roboto" w:cs="Times New Roman"/>
                <w:b/>
                <w:bCs/>
                <w:color w:val="000000" w:themeColor="text1"/>
                <w:sz w:val="24"/>
                <w:szCs w:val="24"/>
              </w:rPr>
              <w:t>Quote To :</w:t>
            </w:r>
          </w:p>
        </w:tc>
        <w:tc>
          <w:tcPr>
            <w:tcW w:w="2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1BD28" w14:textId="77777777" w:rsidR="00D93F30" w:rsidRPr="00D93F30" w:rsidRDefault="00D93F30" w:rsidP="00D93F30">
            <w:pPr>
              <w:spacing w:after="0" w:line="240" w:lineRule="auto"/>
              <w:rPr>
                <w:rFonts w:ascii="Roboto" w:eastAsia="Times New Roman" w:hAnsi="Roboto" w:cs="Times New Roman"/>
                <w:b/>
                <w:bCs/>
                <w:color w:val="9BC2E6"/>
                <w:sz w:val="24"/>
                <w:szCs w:val="24"/>
              </w:rPr>
            </w:pPr>
          </w:p>
        </w:tc>
        <w:tc>
          <w:tcPr>
            <w:tcW w:w="3303" w:type="dxa"/>
            <w:gridSpan w:val="2"/>
            <w:tcBorders>
              <w:top w:val="single" w:sz="4" w:space="0" w:color="9BC2E6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27B01" w14:textId="77777777" w:rsidR="00D93F30" w:rsidRPr="00D93F30" w:rsidRDefault="00D93F30" w:rsidP="00D93F30">
            <w:pPr>
              <w:spacing w:after="0" w:line="240" w:lineRule="auto"/>
              <w:ind w:right="-102"/>
              <w:jc w:val="right"/>
              <w:rPr>
                <w:rFonts w:ascii="Roboto" w:eastAsia="Times New Roman" w:hAnsi="Roboto" w:cs="Times New Roman"/>
                <w:b/>
                <w:bCs/>
                <w:color w:val="9BC2E6"/>
                <w:sz w:val="24"/>
                <w:szCs w:val="24"/>
              </w:rPr>
            </w:pPr>
            <w:r w:rsidRPr="005D7AC6">
              <w:rPr>
                <w:rFonts w:ascii="Roboto" w:eastAsia="Times New Roman" w:hAnsi="Roboto" w:cs="Times New Roman"/>
                <w:b/>
                <w:bCs/>
                <w:color w:val="000000" w:themeColor="text1"/>
                <w:sz w:val="24"/>
                <w:szCs w:val="24"/>
              </w:rPr>
              <w:t xml:space="preserve">Quote Details </w:t>
            </w:r>
            <w:r w:rsidRPr="00D93F30">
              <w:rPr>
                <w:rFonts w:ascii="Roboto" w:eastAsia="Times New Roman" w:hAnsi="Roboto" w:cs="Times New Roman"/>
                <w:b/>
                <w:bCs/>
                <w:color w:val="9BC2E6"/>
                <w:sz w:val="24"/>
                <w:szCs w:val="24"/>
              </w:rPr>
              <w:t>:</w:t>
            </w:r>
          </w:p>
        </w:tc>
      </w:tr>
      <w:tr w:rsidR="00D93F30" w:rsidRPr="00D93F30" w14:paraId="4325168F" w14:textId="77777777" w:rsidTr="00C55A00">
        <w:trPr>
          <w:trHeight w:val="348"/>
        </w:trPr>
        <w:tc>
          <w:tcPr>
            <w:tcW w:w="40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F1AC2" w14:textId="77777777" w:rsidR="00D93F30" w:rsidRPr="00D93F30" w:rsidRDefault="003C3EB8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NAME</w:t>
            </w:r>
          </w:p>
        </w:tc>
        <w:tc>
          <w:tcPr>
            <w:tcW w:w="2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27038" w14:textId="77777777" w:rsidR="00D93F30" w:rsidRPr="00D93F30" w:rsidRDefault="00D93F30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7EE55" w14:textId="77777777" w:rsidR="00D93F30" w:rsidRPr="00D93F30" w:rsidRDefault="00D93F30" w:rsidP="00D93F30">
            <w:pPr>
              <w:spacing w:after="0" w:line="240" w:lineRule="auto"/>
              <w:jc w:val="right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 w:rsidRPr="00D93F30"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Date :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F127C" w14:textId="77777777" w:rsidR="00D93F30" w:rsidRPr="00D93F30" w:rsidRDefault="003C3EB8" w:rsidP="00D93F30">
            <w:pPr>
              <w:spacing w:after="0" w:line="240" w:lineRule="auto"/>
              <w:ind w:right="-102"/>
              <w:jc w:val="right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DD/MM/YYYY</w:t>
            </w:r>
          </w:p>
        </w:tc>
      </w:tr>
      <w:tr w:rsidR="00D93F30" w:rsidRPr="00D93F30" w14:paraId="7A8FCE4A" w14:textId="77777777" w:rsidTr="00C55A00">
        <w:trPr>
          <w:trHeight w:val="279"/>
        </w:trPr>
        <w:tc>
          <w:tcPr>
            <w:tcW w:w="40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F3AEE" w14:textId="77777777" w:rsidR="00D93F30" w:rsidRPr="00D93F30" w:rsidRDefault="003C3EB8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COMPANY NAME</w:t>
            </w:r>
          </w:p>
        </w:tc>
        <w:tc>
          <w:tcPr>
            <w:tcW w:w="2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45ACF" w14:textId="77777777" w:rsidR="00D93F30" w:rsidRPr="00D93F30" w:rsidRDefault="00D93F30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C8054" w14:textId="77777777" w:rsidR="00D93F30" w:rsidRPr="00D93F30" w:rsidRDefault="00D93F30" w:rsidP="00D93F30">
            <w:pPr>
              <w:spacing w:after="0" w:line="240" w:lineRule="auto"/>
              <w:jc w:val="right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 w:rsidRPr="00D93F30"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Quote No :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406A5" w14:textId="77777777" w:rsidR="00D93F30" w:rsidRPr="00D93F30" w:rsidRDefault="0079152A" w:rsidP="00D93F30">
            <w:pPr>
              <w:spacing w:after="0" w:line="240" w:lineRule="auto"/>
              <w:ind w:right="-102"/>
              <w:jc w:val="right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 xml:space="preserve"># </w:t>
            </w:r>
            <w:r w:rsidR="00D93F30" w:rsidRPr="00D93F30"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988656464</w:t>
            </w:r>
          </w:p>
        </w:tc>
      </w:tr>
      <w:tr w:rsidR="00D93F30" w:rsidRPr="00D93F30" w14:paraId="10F99AA2" w14:textId="77777777" w:rsidTr="00C55A00">
        <w:trPr>
          <w:trHeight w:val="279"/>
        </w:trPr>
        <w:tc>
          <w:tcPr>
            <w:tcW w:w="40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9F1BA" w14:textId="77777777" w:rsidR="00D93F30" w:rsidRPr="00D93F30" w:rsidRDefault="003C3EB8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ADDRESS</w:t>
            </w:r>
          </w:p>
        </w:tc>
        <w:tc>
          <w:tcPr>
            <w:tcW w:w="2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B6EB9" w14:textId="77777777" w:rsidR="00D93F30" w:rsidRPr="00D93F30" w:rsidRDefault="00D93F30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37650" w14:textId="77777777" w:rsidR="00D93F30" w:rsidRPr="00D93F30" w:rsidRDefault="00D93F30" w:rsidP="00D93F30">
            <w:pPr>
              <w:spacing w:after="0" w:line="240" w:lineRule="auto"/>
              <w:jc w:val="right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 w:rsidRPr="00D93F30"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Quote Date :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EC35D" w14:textId="77777777" w:rsidR="00D93F30" w:rsidRPr="00D93F30" w:rsidRDefault="00321C4B" w:rsidP="00D93F30">
            <w:pPr>
              <w:spacing w:after="0" w:line="240" w:lineRule="auto"/>
              <w:ind w:right="-102"/>
              <w:jc w:val="right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DD/MM/YYYY</w:t>
            </w:r>
          </w:p>
        </w:tc>
      </w:tr>
      <w:tr w:rsidR="00D93F30" w:rsidRPr="00D93F30" w14:paraId="1336409E" w14:textId="77777777" w:rsidTr="00C55A00">
        <w:trPr>
          <w:trHeight w:val="279"/>
        </w:trPr>
        <w:tc>
          <w:tcPr>
            <w:tcW w:w="40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DF624" w14:textId="77777777" w:rsidR="00D93F30" w:rsidRPr="00D93F30" w:rsidRDefault="00D93F30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2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8B33E" w14:textId="77777777" w:rsidR="00D93F30" w:rsidRPr="00D93F30" w:rsidRDefault="00D93F30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14E82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83CE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93F30" w:rsidRPr="00D93F30" w14:paraId="45723BF8" w14:textId="77777777" w:rsidTr="00C55A00">
        <w:trPr>
          <w:trHeight w:val="279"/>
        </w:trPr>
        <w:tc>
          <w:tcPr>
            <w:tcW w:w="40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9AB84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5B0AF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7F939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0DCC4" w14:textId="77777777" w:rsidR="00D93F30" w:rsidRPr="00D93F30" w:rsidRDefault="00D93F30" w:rsidP="00D93F30">
            <w:pPr>
              <w:spacing w:after="0" w:line="240" w:lineRule="auto"/>
              <w:ind w:firstLineChars="1300" w:firstLine="26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93F30" w:rsidRPr="00D93F30" w14:paraId="4C2F33EC" w14:textId="77777777" w:rsidTr="00C55A00">
        <w:trPr>
          <w:trHeight w:val="419"/>
        </w:trPr>
        <w:tc>
          <w:tcPr>
            <w:tcW w:w="97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3812B" w14:textId="77777777" w:rsidR="00D93F30" w:rsidRPr="00D93F30" w:rsidRDefault="00D93F30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8"/>
                <w:szCs w:val="18"/>
              </w:rPr>
            </w:pPr>
            <w:r w:rsidRPr="00D93F30">
              <w:rPr>
                <w:rFonts w:ascii="Montserrat" w:eastAsia="Times New Roman" w:hAnsi="Montserrat" w:cs="Times New Roman"/>
                <w:color w:val="525252"/>
                <w:sz w:val="18"/>
                <w:szCs w:val="18"/>
              </w:rPr>
              <w:t>This Quotation is prepared by :</w:t>
            </w:r>
          </w:p>
        </w:tc>
      </w:tr>
      <w:tr w:rsidR="00D93F30" w:rsidRPr="00D93F30" w14:paraId="420D0EEF" w14:textId="77777777" w:rsidTr="00C55A00">
        <w:trPr>
          <w:trHeight w:val="279"/>
        </w:trPr>
        <w:tc>
          <w:tcPr>
            <w:tcW w:w="40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7D4C0" w14:textId="77777777" w:rsidR="00D93F30" w:rsidRPr="00D93F30" w:rsidRDefault="00D93F30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8"/>
                <w:szCs w:val="18"/>
              </w:rPr>
            </w:pPr>
          </w:p>
        </w:tc>
        <w:tc>
          <w:tcPr>
            <w:tcW w:w="2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9B8CB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324EF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C887E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93F30" w:rsidRPr="00D93F30" w14:paraId="2D23172D" w14:textId="77777777" w:rsidTr="005D7AC6">
        <w:trPr>
          <w:trHeight w:val="419"/>
        </w:trPr>
        <w:tc>
          <w:tcPr>
            <w:tcW w:w="4066" w:type="dxa"/>
            <w:gridSpan w:val="3"/>
            <w:tcBorders>
              <w:top w:val="nil"/>
              <w:left w:val="single" w:sz="4" w:space="0" w:color="00B0F0"/>
              <w:bottom w:val="single" w:sz="4" w:space="0" w:color="000000" w:themeColor="text1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0A02B368" w14:textId="77777777" w:rsidR="00D93F30" w:rsidRPr="00D93F30" w:rsidRDefault="00D93F30" w:rsidP="00EB2E8C">
            <w:pPr>
              <w:spacing w:after="0" w:line="240" w:lineRule="auto"/>
              <w:ind w:left="252"/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</w:pPr>
            <w:r w:rsidRPr="00D93F30"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  <w:t xml:space="preserve">DESCRIPTION </w:t>
            </w:r>
          </w:p>
        </w:tc>
        <w:tc>
          <w:tcPr>
            <w:tcW w:w="2366" w:type="dxa"/>
            <w:tcBorders>
              <w:top w:val="nil"/>
              <w:left w:val="single" w:sz="4" w:space="0" w:color="00B0F0"/>
              <w:bottom w:val="single" w:sz="4" w:space="0" w:color="000000" w:themeColor="text1"/>
              <w:right w:val="single" w:sz="4" w:space="0" w:color="00B0F0"/>
            </w:tcBorders>
            <w:shd w:val="clear" w:color="auto" w:fill="000000" w:themeFill="text1"/>
            <w:noWrap/>
            <w:vAlign w:val="center"/>
            <w:hideMark/>
          </w:tcPr>
          <w:p w14:paraId="24A94253" w14:textId="77777777" w:rsidR="00D93F30" w:rsidRPr="00D93F30" w:rsidRDefault="00C677C6" w:rsidP="00D93F30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</w:pPr>
            <w:r w:rsidRPr="00C677C6"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  <w:t>DISTANCE</w:t>
            </w:r>
            <w:r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  <w:t>(KMS)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B0F0"/>
            </w:tcBorders>
            <w:shd w:val="clear" w:color="auto" w:fill="000000" w:themeFill="text1"/>
            <w:noWrap/>
            <w:vAlign w:val="center"/>
            <w:hideMark/>
          </w:tcPr>
          <w:p w14:paraId="0C621DB5" w14:textId="77777777" w:rsidR="00D93F30" w:rsidRPr="00D93F30" w:rsidRDefault="002D4089" w:rsidP="002D408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  <w:t>RATE</w:t>
            </w:r>
            <w:r w:rsidR="00C677C6"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  <w:t xml:space="preserve"> / KM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B0F0"/>
            </w:tcBorders>
            <w:shd w:val="clear" w:color="auto" w:fill="000000" w:themeFill="text1"/>
            <w:noWrap/>
            <w:vAlign w:val="center"/>
            <w:hideMark/>
          </w:tcPr>
          <w:p w14:paraId="2B1A5B08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</w:pPr>
            <w:r w:rsidRPr="00D93F30"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  <w:t>AMOUNT</w:t>
            </w:r>
          </w:p>
        </w:tc>
      </w:tr>
      <w:tr w:rsidR="00D93F30" w:rsidRPr="00D93F30" w14:paraId="09B0F78A" w14:textId="77777777" w:rsidTr="005D7AC6">
        <w:trPr>
          <w:trHeight w:val="432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63CE7F3" w14:textId="77777777" w:rsidR="00D93F30" w:rsidRPr="00D93F30" w:rsidRDefault="00D93F30" w:rsidP="00EB2E8C">
            <w:pPr>
              <w:spacing w:after="0" w:line="240" w:lineRule="auto"/>
              <w:ind w:left="252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23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599B1D82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2EC7E1F7" w14:textId="77777777" w:rsidR="00D93F30" w:rsidRPr="00D93F30" w:rsidRDefault="00D93F30" w:rsidP="0079152A">
            <w:pPr>
              <w:spacing w:after="0" w:line="240" w:lineRule="auto"/>
              <w:ind w:left="210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5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45347D1F" w14:textId="77777777" w:rsidR="00D93F30" w:rsidRPr="00D93F30" w:rsidRDefault="00D93F30" w:rsidP="0079152A">
            <w:pPr>
              <w:spacing w:after="0" w:line="240" w:lineRule="auto"/>
              <w:ind w:left="233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</w:tr>
      <w:tr w:rsidR="00D93F30" w:rsidRPr="00D93F30" w14:paraId="5E91838B" w14:textId="77777777" w:rsidTr="005D7AC6">
        <w:trPr>
          <w:trHeight w:val="432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5152479" w14:textId="77777777" w:rsidR="00D93F30" w:rsidRPr="00D93F30" w:rsidRDefault="00D93F30" w:rsidP="00EB2E8C">
            <w:pPr>
              <w:spacing w:after="0" w:line="240" w:lineRule="auto"/>
              <w:ind w:left="252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23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772530C3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68CC9DE0" w14:textId="77777777" w:rsidR="00D93F30" w:rsidRPr="00D93F30" w:rsidRDefault="00D93F30" w:rsidP="0079152A">
            <w:pPr>
              <w:spacing w:after="0" w:line="240" w:lineRule="auto"/>
              <w:ind w:left="210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5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0CD19017" w14:textId="77777777" w:rsidR="00D93F30" w:rsidRPr="00D93F30" w:rsidRDefault="00D93F30" w:rsidP="0079152A">
            <w:pPr>
              <w:spacing w:after="0" w:line="240" w:lineRule="auto"/>
              <w:ind w:left="233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</w:tr>
      <w:tr w:rsidR="00D93F30" w:rsidRPr="00D93F30" w14:paraId="296E4B14" w14:textId="77777777" w:rsidTr="005D7AC6">
        <w:trPr>
          <w:trHeight w:val="432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F704663" w14:textId="77777777" w:rsidR="00D93F30" w:rsidRPr="00D93F30" w:rsidRDefault="00D93F30" w:rsidP="00EB2E8C">
            <w:pPr>
              <w:spacing w:after="0" w:line="240" w:lineRule="auto"/>
              <w:ind w:left="252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23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6149041A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492F45DE" w14:textId="77777777" w:rsidR="00D93F30" w:rsidRPr="00D93F30" w:rsidRDefault="00D93F30" w:rsidP="0079152A">
            <w:pPr>
              <w:spacing w:after="0" w:line="240" w:lineRule="auto"/>
              <w:ind w:left="210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5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3598291F" w14:textId="77777777" w:rsidR="00D93F30" w:rsidRPr="00D93F30" w:rsidRDefault="00D93F30" w:rsidP="0079152A">
            <w:pPr>
              <w:spacing w:after="0" w:line="240" w:lineRule="auto"/>
              <w:ind w:left="233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</w:tr>
      <w:tr w:rsidR="00D93F30" w:rsidRPr="00D93F30" w14:paraId="78526E52" w14:textId="77777777" w:rsidTr="005D7AC6">
        <w:trPr>
          <w:trHeight w:val="432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742F651" w14:textId="77777777" w:rsidR="00D93F30" w:rsidRPr="00D93F30" w:rsidRDefault="00D93F30" w:rsidP="00EB2E8C">
            <w:pPr>
              <w:spacing w:after="0" w:line="240" w:lineRule="auto"/>
              <w:ind w:left="252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23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2EF02FCF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4F66DC62" w14:textId="77777777" w:rsidR="00D93F30" w:rsidRPr="00D93F30" w:rsidRDefault="00D93F30" w:rsidP="0079152A">
            <w:pPr>
              <w:spacing w:after="0" w:line="240" w:lineRule="auto"/>
              <w:ind w:left="210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5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382180AE" w14:textId="77777777" w:rsidR="00D93F30" w:rsidRPr="00D93F30" w:rsidRDefault="00D93F30" w:rsidP="0079152A">
            <w:pPr>
              <w:spacing w:after="0" w:line="240" w:lineRule="auto"/>
              <w:ind w:left="233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bookmarkStart w:id="0" w:name="_GoBack"/>
        <w:bookmarkEnd w:id="0"/>
      </w:tr>
      <w:tr w:rsidR="00D93F30" w:rsidRPr="00D93F30" w14:paraId="07AD37A8" w14:textId="77777777" w:rsidTr="005D7AC6">
        <w:trPr>
          <w:trHeight w:val="432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D5F3B33" w14:textId="77777777" w:rsidR="00D93F30" w:rsidRPr="00D93F30" w:rsidRDefault="00D93F30" w:rsidP="00EB2E8C">
            <w:pPr>
              <w:spacing w:after="0" w:line="240" w:lineRule="auto"/>
              <w:ind w:left="252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23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196ECD4D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4AC6B82C" w14:textId="77777777" w:rsidR="00D93F30" w:rsidRPr="00D93F30" w:rsidRDefault="00D93F30" w:rsidP="0079152A">
            <w:pPr>
              <w:spacing w:after="0" w:line="240" w:lineRule="auto"/>
              <w:ind w:left="210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5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4494487A" w14:textId="77777777" w:rsidR="00D93F30" w:rsidRPr="00D93F30" w:rsidRDefault="00D93F30" w:rsidP="0079152A">
            <w:pPr>
              <w:spacing w:after="0" w:line="240" w:lineRule="auto"/>
              <w:ind w:left="233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</w:tr>
      <w:tr w:rsidR="00D93F30" w:rsidRPr="00D93F30" w14:paraId="31732B12" w14:textId="77777777" w:rsidTr="005D7AC6">
        <w:trPr>
          <w:trHeight w:val="432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B3CD883" w14:textId="77777777" w:rsidR="00D93F30" w:rsidRPr="00D93F30" w:rsidRDefault="00D93F30" w:rsidP="00EB2E8C">
            <w:pPr>
              <w:spacing w:after="0" w:line="240" w:lineRule="auto"/>
              <w:ind w:left="252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23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084AE113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3BA95451" w14:textId="77777777" w:rsidR="00D93F30" w:rsidRPr="00D93F30" w:rsidRDefault="00D93F30" w:rsidP="0079152A">
            <w:pPr>
              <w:spacing w:after="0" w:line="240" w:lineRule="auto"/>
              <w:ind w:left="210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5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6A148D07" w14:textId="77777777" w:rsidR="00D93F30" w:rsidRPr="00D93F30" w:rsidRDefault="00D93F30" w:rsidP="0079152A">
            <w:pPr>
              <w:spacing w:after="0" w:line="240" w:lineRule="auto"/>
              <w:ind w:left="233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</w:tr>
      <w:tr w:rsidR="00D93F30" w:rsidRPr="00D93F30" w14:paraId="04E8C024" w14:textId="77777777" w:rsidTr="005D7AC6">
        <w:trPr>
          <w:trHeight w:val="432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A48301A" w14:textId="77777777" w:rsidR="00D93F30" w:rsidRPr="00D93F30" w:rsidRDefault="00D93F30" w:rsidP="00EB2E8C">
            <w:pPr>
              <w:spacing w:after="0" w:line="240" w:lineRule="auto"/>
              <w:ind w:left="252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23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2E6A11C4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36384826" w14:textId="77777777" w:rsidR="00D93F30" w:rsidRPr="00D93F30" w:rsidRDefault="00D93F30" w:rsidP="0079152A">
            <w:pPr>
              <w:spacing w:after="0" w:line="240" w:lineRule="auto"/>
              <w:ind w:left="210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5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28349945" w14:textId="77777777" w:rsidR="00D93F30" w:rsidRPr="00D93F30" w:rsidRDefault="00D93F30" w:rsidP="0079152A">
            <w:pPr>
              <w:spacing w:after="0" w:line="240" w:lineRule="auto"/>
              <w:ind w:left="233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</w:tr>
      <w:tr w:rsidR="00D93F30" w:rsidRPr="00D93F30" w14:paraId="7F1F6CFD" w14:textId="77777777" w:rsidTr="005D7AC6">
        <w:trPr>
          <w:trHeight w:val="432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01FD0E9" w14:textId="77777777" w:rsidR="00D93F30" w:rsidRPr="00D93F30" w:rsidRDefault="00D93F30" w:rsidP="00EB2E8C">
            <w:pPr>
              <w:spacing w:after="0" w:line="240" w:lineRule="auto"/>
              <w:ind w:left="252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23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0F9E5E74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499A3985" w14:textId="77777777" w:rsidR="00D93F30" w:rsidRPr="00D93F30" w:rsidRDefault="00D93F30" w:rsidP="0079152A">
            <w:pPr>
              <w:spacing w:after="0" w:line="240" w:lineRule="auto"/>
              <w:ind w:left="210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5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3C9D71B1" w14:textId="77777777" w:rsidR="00D93F30" w:rsidRPr="00D93F30" w:rsidRDefault="00D93F30" w:rsidP="0079152A">
            <w:pPr>
              <w:spacing w:after="0" w:line="240" w:lineRule="auto"/>
              <w:ind w:left="233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</w:tr>
      <w:tr w:rsidR="00D93F30" w:rsidRPr="00D93F30" w14:paraId="518C538F" w14:textId="77777777" w:rsidTr="005D7AC6">
        <w:trPr>
          <w:trHeight w:val="432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3A51001" w14:textId="77777777" w:rsidR="00D93F30" w:rsidRPr="00D93F30" w:rsidRDefault="00D93F30" w:rsidP="00EB2E8C">
            <w:pPr>
              <w:spacing w:after="0" w:line="240" w:lineRule="auto"/>
              <w:ind w:left="252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23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1E63FE5C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7D21DCF8" w14:textId="77777777" w:rsidR="00D93F30" w:rsidRPr="00D93F30" w:rsidRDefault="00D93F30" w:rsidP="0079152A">
            <w:pPr>
              <w:spacing w:after="0" w:line="240" w:lineRule="auto"/>
              <w:ind w:left="210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5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17271639" w14:textId="77777777" w:rsidR="00D93F30" w:rsidRPr="00D93F30" w:rsidRDefault="00D93F30" w:rsidP="0079152A">
            <w:pPr>
              <w:spacing w:after="0" w:line="240" w:lineRule="auto"/>
              <w:ind w:left="233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</w:tr>
      <w:tr w:rsidR="00D93F30" w:rsidRPr="00D93F30" w14:paraId="6BF5BB53" w14:textId="77777777" w:rsidTr="005D7AC6">
        <w:trPr>
          <w:trHeight w:val="432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F6E8066" w14:textId="77777777" w:rsidR="00D93F30" w:rsidRPr="00D93F30" w:rsidRDefault="00D93F30" w:rsidP="00EB2E8C">
            <w:pPr>
              <w:spacing w:after="0" w:line="240" w:lineRule="auto"/>
              <w:ind w:left="252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23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1D408EAA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50ADDFC8" w14:textId="77777777" w:rsidR="00D93F30" w:rsidRPr="00D93F30" w:rsidRDefault="00D93F30" w:rsidP="0079152A">
            <w:pPr>
              <w:spacing w:after="0" w:line="240" w:lineRule="auto"/>
              <w:ind w:left="210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15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396ED532" w14:textId="77777777" w:rsidR="00D93F30" w:rsidRPr="00D93F30" w:rsidRDefault="00D93F30" w:rsidP="0079152A">
            <w:pPr>
              <w:spacing w:after="0" w:line="240" w:lineRule="auto"/>
              <w:ind w:left="233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</w:tr>
      <w:tr w:rsidR="00D93F30" w:rsidRPr="00D93F30" w14:paraId="0B11613D" w14:textId="77777777" w:rsidTr="005D7AC6">
        <w:trPr>
          <w:trHeight w:val="419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4D204907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</w:p>
        </w:tc>
        <w:tc>
          <w:tcPr>
            <w:tcW w:w="23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6A9E5E58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589636C6" w14:textId="77777777" w:rsidR="00D93F30" w:rsidRPr="00D93F30" w:rsidRDefault="00C12EA0" w:rsidP="00C12EA0">
            <w:pPr>
              <w:spacing w:after="0" w:line="240" w:lineRule="auto"/>
              <w:ind w:left="-150"/>
              <w:jc w:val="right"/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</w:pPr>
            <w:r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>S</w:t>
            </w:r>
            <w:r w:rsidR="00C677C6" w:rsidRPr="00D93F30"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>ubtotal</w:t>
            </w:r>
            <w:r w:rsidR="00D93F30" w:rsidRPr="00D93F30"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 xml:space="preserve"> :</w:t>
            </w:r>
          </w:p>
        </w:tc>
        <w:tc>
          <w:tcPr>
            <w:tcW w:w="15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5C03DD9" w14:textId="77777777" w:rsidR="00D93F30" w:rsidRPr="00D93F30" w:rsidRDefault="00D0606E" w:rsidP="00EC49B2">
            <w:pPr>
              <w:spacing w:after="0" w:line="240" w:lineRule="auto"/>
              <w:ind w:left="233"/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</w:pPr>
            <w:r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>Rs.</w:t>
            </w:r>
            <w:r w:rsidR="00EB2E8C"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>0</w:t>
            </w:r>
            <w:r w:rsidR="00D93F30" w:rsidRPr="00D93F30"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>0.00</w:t>
            </w:r>
          </w:p>
        </w:tc>
      </w:tr>
      <w:tr w:rsidR="00D93F30" w:rsidRPr="00D93F30" w14:paraId="4A34CC3C" w14:textId="77777777" w:rsidTr="005D7AC6">
        <w:trPr>
          <w:trHeight w:val="419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34CC0580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</w:pPr>
          </w:p>
        </w:tc>
        <w:tc>
          <w:tcPr>
            <w:tcW w:w="23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11FBDD03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065A89F2" w14:textId="77777777" w:rsidR="00D93F30" w:rsidRPr="00D93F30" w:rsidRDefault="00D0606E" w:rsidP="00D0606E">
            <w:pPr>
              <w:spacing w:after="0" w:line="240" w:lineRule="auto"/>
              <w:ind w:left="-150"/>
              <w:jc w:val="right"/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</w:pPr>
            <w:r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>GST</w:t>
            </w:r>
            <w:r w:rsidR="00D93F30" w:rsidRPr="00D93F30"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 xml:space="preserve"> </w:t>
            </w:r>
            <w:r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>18</w:t>
            </w:r>
            <w:r w:rsidR="00D93F30" w:rsidRPr="00D93F30"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>% :</w:t>
            </w:r>
          </w:p>
        </w:tc>
        <w:tc>
          <w:tcPr>
            <w:tcW w:w="15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5A6AB1D3" w14:textId="77777777" w:rsidR="00D93F30" w:rsidRPr="00D93F30" w:rsidRDefault="00D0606E" w:rsidP="00EC49B2">
            <w:pPr>
              <w:spacing w:after="0" w:line="240" w:lineRule="auto"/>
              <w:ind w:left="233"/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</w:pPr>
            <w:r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>Rs.</w:t>
            </w:r>
            <w:r w:rsidR="00EC49B2"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>00</w:t>
            </w:r>
            <w:r w:rsidR="00EB2E8C"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>.0</w:t>
            </w:r>
            <w:r w:rsidR="00D93F30" w:rsidRPr="00D93F30"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>0</w:t>
            </w:r>
          </w:p>
        </w:tc>
      </w:tr>
      <w:tr w:rsidR="00D93F30" w:rsidRPr="00D93F30" w14:paraId="7ED6D83B" w14:textId="77777777" w:rsidTr="005D7AC6">
        <w:trPr>
          <w:trHeight w:val="419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668BF8CE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</w:pPr>
          </w:p>
        </w:tc>
        <w:tc>
          <w:tcPr>
            <w:tcW w:w="23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22D4DCF7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5B2DB94F" w14:textId="77777777" w:rsidR="00D93F30" w:rsidRPr="00D93F30" w:rsidRDefault="00D93F30" w:rsidP="00C12EA0">
            <w:pPr>
              <w:spacing w:after="0" w:line="240" w:lineRule="auto"/>
              <w:ind w:left="-150"/>
              <w:jc w:val="right"/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</w:pPr>
            <w:r w:rsidRPr="00D93F30">
              <w:rPr>
                <w:rFonts w:ascii="Roboto" w:eastAsia="Times New Roman" w:hAnsi="Roboto" w:cs="Times New Roman"/>
                <w:b/>
                <w:bCs/>
                <w:color w:val="525252"/>
                <w:sz w:val="20"/>
                <w:szCs w:val="20"/>
              </w:rPr>
              <w:t>TOTAL AMOUNT :</w:t>
            </w:r>
          </w:p>
        </w:tc>
        <w:tc>
          <w:tcPr>
            <w:tcW w:w="15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noWrap/>
            <w:vAlign w:val="center"/>
            <w:hideMark/>
          </w:tcPr>
          <w:p w14:paraId="042AF3C7" w14:textId="77777777" w:rsidR="00D93F30" w:rsidRPr="00D93F30" w:rsidRDefault="00D0606E" w:rsidP="00EC49B2">
            <w:pPr>
              <w:spacing w:after="0" w:line="240" w:lineRule="auto"/>
              <w:ind w:left="233"/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  <w:t>Rs.</w:t>
            </w:r>
            <w:r w:rsidR="00EC49B2"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  <w:t>00</w:t>
            </w:r>
            <w:r w:rsidR="00EB2E8C"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  <w:t>.0</w:t>
            </w:r>
            <w:r w:rsidR="00D93F30" w:rsidRPr="00D93F30">
              <w:rPr>
                <w:rFonts w:ascii="Roboto" w:eastAsia="Times New Roman" w:hAnsi="Roboto" w:cs="Times New Roman"/>
                <w:b/>
                <w:bCs/>
                <w:color w:val="FFFFFF"/>
                <w:sz w:val="20"/>
                <w:szCs w:val="20"/>
              </w:rPr>
              <w:t>0</w:t>
            </w:r>
          </w:p>
        </w:tc>
      </w:tr>
      <w:tr w:rsidR="00D93F30" w:rsidRPr="00D93F30" w14:paraId="03E88047" w14:textId="77777777" w:rsidTr="005D7AC6">
        <w:trPr>
          <w:trHeight w:val="406"/>
        </w:trPr>
        <w:tc>
          <w:tcPr>
            <w:tcW w:w="4066" w:type="dxa"/>
            <w:gridSpan w:val="3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23F74" w14:textId="77777777" w:rsidR="00D93F30" w:rsidRPr="00D93F30" w:rsidRDefault="00D93F30" w:rsidP="00D93F30">
            <w:pPr>
              <w:spacing w:after="0" w:line="240" w:lineRule="auto"/>
              <w:rPr>
                <w:rFonts w:ascii="Roboto" w:eastAsia="Times New Roman" w:hAnsi="Roboto" w:cs="Times New Roman"/>
                <w:b/>
                <w:bCs/>
                <w:color w:val="9BC2E6"/>
                <w:sz w:val="24"/>
                <w:szCs w:val="24"/>
              </w:rPr>
            </w:pPr>
            <w:r w:rsidRPr="005D7AC6">
              <w:rPr>
                <w:rFonts w:ascii="Roboto" w:eastAsia="Times New Roman" w:hAnsi="Roboto" w:cs="Times New Roman"/>
                <w:b/>
                <w:bCs/>
                <w:color w:val="000000" w:themeColor="text1"/>
                <w:sz w:val="24"/>
                <w:szCs w:val="24"/>
              </w:rPr>
              <w:t>Terms and Conditions :</w:t>
            </w:r>
          </w:p>
        </w:tc>
        <w:tc>
          <w:tcPr>
            <w:tcW w:w="236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90DE6" w14:textId="77777777" w:rsidR="00D93F30" w:rsidRPr="00D93F30" w:rsidRDefault="00D93F30" w:rsidP="00D93F30">
            <w:pPr>
              <w:spacing w:after="0" w:line="240" w:lineRule="auto"/>
              <w:rPr>
                <w:rFonts w:ascii="Roboto" w:eastAsia="Times New Roman" w:hAnsi="Roboto" w:cs="Times New Roman"/>
                <w:b/>
                <w:bCs/>
                <w:color w:val="9BC2E6"/>
                <w:sz w:val="24"/>
                <w:szCs w:val="24"/>
              </w:rPr>
            </w:pPr>
          </w:p>
        </w:tc>
        <w:tc>
          <w:tcPr>
            <w:tcW w:w="177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6F258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BDFE0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93F30" w:rsidRPr="00D93F30" w14:paraId="1F0460B6" w14:textId="77777777" w:rsidTr="00C55A00">
        <w:trPr>
          <w:trHeight w:val="335"/>
        </w:trPr>
        <w:tc>
          <w:tcPr>
            <w:tcW w:w="97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DC67D" w14:textId="77777777" w:rsidR="00D93F30" w:rsidRPr="00D93F30" w:rsidRDefault="00EC49B2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 w:rsidRPr="00EC49B2"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1. Customer will be billed after indicating acceptance of this quote.</w:t>
            </w:r>
          </w:p>
        </w:tc>
      </w:tr>
      <w:tr w:rsidR="00D93F30" w:rsidRPr="00D93F30" w14:paraId="1D392A88" w14:textId="77777777" w:rsidTr="00C55A00">
        <w:trPr>
          <w:trHeight w:val="335"/>
        </w:trPr>
        <w:tc>
          <w:tcPr>
            <w:tcW w:w="97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EDB8C" w14:textId="77777777" w:rsidR="00D93F30" w:rsidRPr="00D93F30" w:rsidRDefault="00EC49B2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 w:rsidRPr="00EC49B2"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2 .Payment will be due prior to delivery of service and goods.</w:t>
            </w:r>
          </w:p>
        </w:tc>
      </w:tr>
      <w:tr w:rsidR="00D93F30" w:rsidRPr="00D93F30" w14:paraId="5C2E60D7" w14:textId="77777777" w:rsidTr="00C55A00">
        <w:trPr>
          <w:trHeight w:val="489"/>
        </w:trPr>
        <w:tc>
          <w:tcPr>
            <w:tcW w:w="97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15E60" w14:textId="77777777" w:rsidR="00D93F30" w:rsidRPr="00D93F30" w:rsidRDefault="00D93F30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8"/>
                <w:szCs w:val="18"/>
              </w:rPr>
            </w:pPr>
            <w:r w:rsidRPr="00D93F30">
              <w:rPr>
                <w:rFonts w:ascii="Montserrat" w:eastAsia="Times New Roman" w:hAnsi="Montserrat" w:cs="Times New Roman"/>
                <w:color w:val="525252"/>
                <w:sz w:val="18"/>
                <w:szCs w:val="18"/>
              </w:rPr>
              <w:t>To accept this Quotation ,sign here and return :</w:t>
            </w:r>
          </w:p>
        </w:tc>
      </w:tr>
      <w:tr w:rsidR="00D93F30" w:rsidRPr="00D93F30" w14:paraId="423133E9" w14:textId="77777777" w:rsidTr="00C55A00">
        <w:trPr>
          <w:trHeight w:val="279"/>
        </w:trPr>
        <w:tc>
          <w:tcPr>
            <w:tcW w:w="40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5FB62" w14:textId="77777777" w:rsidR="00D93F30" w:rsidRPr="00D93F30" w:rsidRDefault="00D93F30" w:rsidP="00D93F30">
            <w:pPr>
              <w:spacing w:after="0" w:line="240" w:lineRule="auto"/>
              <w:rPr>
                <w:rFonts w:ascii="Montserrat" w:eastAsia="Times New Roman" w:hAnsi="Montserrat" w:cs="Times New Roman"/>
                <w:color w:val="525252"/>
                <w:sz w:val="18"/>
                <w:szCs w:val="18"/>
              </w:rPr>
            </w:pPr>
          </w:p>
        </w:tc>
        <w:tc>
          <w:tcPr>
            <w:tcW w:w="2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D24A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54C1A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57EE0" w14:textId="77777777" w:rsidR="00D93F30" w:rsidRPr="00D93F30" w:rsidRDefault="00D93F30" w:rsidP="00D93F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93F30" w:rsidRPr="00D93F30" w14:paraId="6CB9B01E" w14:textId="77777777" w:rsidTr="00C55A00">
        <w:trPr>
          <w:trHeight w:val="348"/>
        </w:trPr>
        <w:tc>
          <w:tcPr>
            <w:tcW w:w="97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157FE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 w:rsidRPr="00D93F30"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If you have any questions about this Quotation , Please contact</w:t>
            </w:r>
          </w:p>
        </w:tc>
      </w:tr>
      <w:tr w:rsidR="00D93F30" w:rsidRPr="00D93F30" w14:paraId="4E4BC6D4" w14:textId="77777777" w:rsidTr="00C12EA0">
        <w:trPr>
          <w:trHeight w:val="468"/>
        </w:trPr>
        <w:tc>
          <w:tcPr>
            <w:tcW w:w="97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A6710D" w14:textId="77777777" w:rsidR="00D93F30" w:rsidRPr="00D93F30" w:rsidRDefault="00D93F30" w:rsidP="00D93F30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</w:pPr>
            <w:r w:rsidRPr="00D93F30">
              <w:rPr>
                <w:rFonts w:ascii="Montserrat" w:eastAsia="Times New Roman" w:hAnsi="Montserrat" w:cs="Times New Roman"/>
                <w:color w:val="525252"/>
                <w:sz w:val="16"/>
                <w:szCs w:val="16"/>
              </w:rPr>
              <w:t>Tel : 555+555+1234 ,Fax : 555+555+5412 , www.company@mail.com</w:t>
            </w:r>
          </w:p>
        </w:tc>
      </w:tr>
      <w:tr w:rsidR="00D93F30" w:rsidRPr="00D93F30" w14:paraId="495CC8C8" w14:textId="77777777" w:rsidTr="005D7AC6">
        <w:trPr>
          <w:trHeight w:val="279"/>
        </w:trPr>
        <w:tc>
          <w:tcPr>
            <w:tcW w:w="40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4C179B51" w14:textId="77777777" w:rsidR="00D93F30" w:rsidRPr="00D93F30" w:rsidRDefault="00D93F30" w:rsidP="00D93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93F3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36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40AE4645" w14:textId="77777777" w:rsidR="00D93F30" w:rsidRPr="00D93F30" w:rsidRDefault="00D93F30" w:rsidP="00D93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93F3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78CAA8B8" w14:textId="77777777" w:rsidR="00D93F30" w:rsidRPr="00D93F30" w:rsidRDefault="00D93F30" w:rsidP="00D93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93F3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11B78B04" w14:textId="77777777" w:rsidR="00D93F30" w:rsidRPr="00D93F30" w:rsidRDefault="00D93F30" w:rsidP="00D93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93F3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14:paraId="078F8091" w14:textId="77777777" w:rsidR="004A33C5" w:rsidRDefault="005D7AC6"/>
    <w:sectPr w:rsidR="004A33C5" w:rsidSect="00EB2E8C">
      <w:pgSz w:w="11907" w:h="16839" w:code="9"/>
      <w:pgMar w:top="900" w:right="1440" w:bottom="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ontserrat">
    <w:altName w:val="Sitka Small"/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DEwMTayNDA1MjNQ0lEKTi0uzszPAykwrAUA6SAbNywAAAA="/>
  </w:docVars>
  <w:rsids>
    <w:rsidRoot w:val="00D93F30"/>
    <w:rsid w:val="000C463A"/>
    <w:rsid w:val="002D4089"/>
    <w:rsid w:val="00321C4B"/>
    <w:rsid w:val="003C3EB8"/>
    <w:rsid w:val="005D7AC6"/>
    <w:rsid w:val="0062214D"/>
    <w:rsid w:val="00717C34"/>
    <w:rsid w:val="0079152A"/>
    <w:rsid w:val="00C12EA0"/>
    <w:rsid w:val="00C55A00"/>
    <w:rsid w:val="00C677C6"/>
    <w:rsid w:val="00D0606E"/>
    <w:rsid w:val="00D93F30"/>
    <w:rsid w:val="00E42D27"/>
    <w:rsid w:val="00EB2E8C"/>
    <w:rsid w:val="00EC49B2"/>
    <w:rsid w:val="00FA1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5ABE0"/>
  <w15:chartTrackingRefBased/>
  <w15:docId w15:val="{99501007-ED2F-44A5-9A87-468B5CA2D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35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15</cp:revision>
  <cp:lastPrinted>2018-05-11T11:41:00Z</cp:lastPrinted>
  <dcterms:created xsi:type="dcterms:W3CDTF">2016-11-15T06:50:00Z</dcterms:created>
  <dcterms:modified xsi:type="dcterms:W3CDTF">2020-03-24T09:02:00Z</dcterms:modified>
</cp:coreProperties>
</file>